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1D03B7D" w:rsidR="0051645F" w:rsidRPr="00987274" w:rsidRDefault="00987274" w:rsidP="0051645F">
      <w:pPr>
        <w:jc w:val="center"/>
        <w:rPr>
          <w:b/>
          <w:bCs/>
          <w:sz w:val="32"/>
          <w:szCs w:val="32"/>
        </w:rPr>
      </w:pPr>
      <w:r w:rsidRPr="00987274">
        <w:rPr>
          <w:b/>
          <w:bCs/>
          <w:sz w:val="32"/>
          <w:szCs w:val="32"/>
        </w:rPr>
        <w:t>(</w:t>
      </w:r>
      <w:r w:rsidR="00113100">
        <w:rPr>
          <w:b/>
          <w:bCs/>
          <w:sz w:val="32"/>
          <w:szCs w:val="32"/>
        </w:rPr>
        <w:t>Pennsylva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3789463" w:rsidR="00723DEF" w:rsidRDefault="00113100" w:rsidP="0051645F">
            <w:r>
              <w:t>Pennsylva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5A438" w14:textId="77777777" w:rsidR="00C50516" w:rsidRDefault="00C50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B851FD" w:rsidR="00CB37D9" w:rsidRPr="00C50516" w:rsidRDefault="00CB37D9" w:rsidP="00C505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7024C" w14:textId="77777777" w:rsidR="00C50516" w:rsidRDefault="00C50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0B103" w14:textId="77777777" w:rsidR="00C50516" w:rsidRDefault="00C50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032DA4B" w:rsidR="00AD6FC0" w:rsidRPr="00C50516" w:rsidRDefault="00AD6FC0" w:rsidP="00C505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B6D28" w14:textId="77777777" w:rsidR="00C50516" w:rsidRDefault="00C50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3815007">
    <w:abstractNumId w:val="2"/>
  </w:num>
  <w:num w:numId="2" w16cid:durableId="1854341869">
    <w:abstractNumId w:val="1"/>
  </w:num>
  <w:num w:numId="3" w16cid:durableId="582643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13100"/>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0516"/>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